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DC155B" w14:textId="6117DB57" w:rsidR="002A6931" w:rsidRPr="0013703B" w:rsidRDefault="00AD4601" w:rsidP="32E0EB3B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bCs/>
          <w:sz w:val="32"/>
          <w:szCs w:val="32"/>
          <w:shd w:val="clear" w:color="auto" w:fill="FFFFFF"/>
        </w:rPr>
      </w:pPr>
      <w:r w:rsidRPr="0013703B">
        <w:rPr>
          <w:rFonts w:asciiTheme="majorHAnsi" w:eastAsia="Times New Roman" w:hAnsiTheme="majorHAnsi" w:cs="Courier New"/>
          <w:b/>
          <w:bCs/>
          <w:sz w:val="32"/>
          <w:szCs w:val="32"/>
          <w:shd w:val="clear" w:color="auto" w:fill="FFFFFF"/>
        </w:rPr>
        <w:t xml:space="preserve">  </w:t>
      </w:r>
      <w:bookmarkStart w:id="0" w:name="_Hlk26167074"/>
      <w:r w:rsidR="00401FB5" w:rsidRPr="0013703B">
        <w:rPr>
          <w:rFonts w:asciiTheme="majorHAnsi" w:hAnsiTheme="majorHAnsi" w:cs="Arial"/>
          <w:b/>
          <w:bCs/>
          <w:color w:val="000000"/>
          <w:sz w:val="32"/>
          <w:szCs w:val="32"/>
        </w:rPr>
        <w:t xml:space="preserve">Shawn Symonette </w:t>
      </w:r>
    </w:p>
    <w:p w14:paraId="3D176C79" w14:textId="656A3AB2" w:rsidR="00E56169" w:rsidRPr="0013703B" w:rsidRDefault="00091C61" w:rsidP="006E624D">
      <w:pPr>
        <w:spacing w:after="0" w:line="240" w:lineRule="auto"/>
        <w:jc w:val="center"/>
        <w:rPr>
          <w:rFonts w:asciiTheme="majorHAnsi" w:eastAsia="Arial" w:hAnsiTheme="majorHAnsi" w:cs="Courier New"/>
          <w:sz w:val="24"/>
          <w:szCs w:val="24"/>
          <w:shd w:val="clear" w:color="auto" w:fill="FFFFFF"/>
        </w:rPr>
      </w:pPr>
      <w:r w:rsidRPr="0013703B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Phone (</w:t>
      </w:r>
      <w:r w:rsidR="00D568A1" w:rsidRPr="0013703B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305) 785-9735 </w:t>
      </w:r>
      <w:r w:rsidR="002874E6" w:rsidRPr="0013703B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| Email</w:t>
      </w:r>
      <w:r w:rsidR="00D568A1" w:rsidRPr="0013703B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: </w:t>
      </w:r>
      <w:hyperlink r:id="rId5" w:history="1">
        <w:r w:rsidR="00D568A1" w:rsidRPr="0013703B">
          <w:rPr>
            <w:rStyle w:val="Hyperlink"/>
            <w:rFonts w:asciiTheme="majorHAnsi" w:eastAsia="Times New Roman" w:hAnsiTheme="majorHAnsi" w:cs="Courier New"/>
            <w:sz w:val="24"/>
            <w:szCs w:val="24"/>
            <w:shd w:val="clear" w:color="auto" w:fill="FFFFFF"/>
          </w:rPr>
          <w:t>ShawnSymo@gmail.com</w:t>
        </w:r>
      </w:hyperlink>
      <w:r w:rsidR="00124C70" w:rsidRPr="0013703B">
        <w:rPr>
          <w:rFonts w:asciiTheme="majorHAnsi" w:eastAsia="Times New Roman" w:hAnsiTheme="majorHAnsi" w:cs="Courier New"/>
          <w:color w:val="0000FF"/>
          <w:sz w:val="24"/>
          <w:szCs w:val="24"/>
          <w:u w:val="single"/>
          <w:shd w:val="clear" w:color="auto" w:fill="FFFFFF"/>
        </w:rPr>
        <w:t xml:space="preserve">  | </w:t>
      </w:r>
      <w:r w:rsidR="00124C70" w:rsidRPr="0013703B">
        <w:rPr>
          <w:rFonts w:asciiTheme="majorHAnsi" w:eastAsia="Arial" w:hAnsiTheme="majorHAnsi" w:cs="Courier New"/>
          <w:sz w:val="24"/>
          <w:szCs w:val="24"/>
          <w:shd w:val="clear" w:color="auto" w:fill="FFFFFF"/>
        </w:rPr>
        <w:t xml:space="preserve">Miami, FL </w:t>
      </w:r>
    </w:p>
    <w:p w14:paraId="1F636319" w14:textId="0F51D2BE" w:rsidR="00240038" w:rsidRDefault="00124C70" w:rsidP="006E624D">
      <w:pPr>
        <w:spacing w:after="0" w:line="240" w:lineRule="auto"/>
        <w:jc w:val="center"/>
        <w:rPr>
          <w:rFonts w:asciiTheme="majorHAnsi" w:eastAsia="Arial" w:hAnsiTheme="majorHAnsi" w:cs="Courier New"/>
          <w:sz w:val="24"/>
          <w:szCs w:val="24"/>
          <w:shd w:val="clear" w:color="auto" w:fill="FFFFFF"/>
        </w:rPr>
      </w:pPr>
      <w:r w:rsidRPr="0013703B">
        <w:rPr>
          <w:rFonts w:asciiTheme="majorHAnsi" w:eastAsia="Arial" w:hAnsiTheme="majorHAnsi" w:cs="Courier New"/>
          <w:sz w:val="24"/>
          <w:szCs w:val="24"/>
          <w:shd w:val="clear" w:color="auto" w:fill="FFFFFF"/>
        </w:rPr>
        <w:t xml:space="preserve"> </w:t>
      </w:r>
      <w:r w:rsidR="00D568A1" w:rsidRPr="0013703B">
        <w:rPr>
          <w:rFonts w:asciiTheme="majorHAnsi" w:eastAsia="Arial" w:hAnsiTheme="majorHAnsi" w:cs="Courier New"/>
          <w:sz w:val="24"/>
          <w:szCs w:val="24"/>
          <w:shd w:val="clear" w:color="auto" w:fill="FFFFFF"/>
        </w:rPr>
        <w:t xml:space="preserve"> </w:t>
      </w:r>
      <w:r w:rsidR="006E624D" w:rsidRPr="0013703B">
        <w:rPr>
          <w:rFonts w:asciiTheme="majorHAnsi" w:eastAsia="Arial" w:hAnsiTheme="majorHAnsi" w:cs="Courier New"/>
          <w:sz w:val="24"/>
          <w:szCs w:val="24"/>
          <w:shd w:val="clear" w:color="auto" w:fill="FFFFFF"/>
        </w:rPr>
        <w:t xml:space="preserve">LinkedIn </w:t>
      </w:r>
      <w:hyperlink r:id="rId6" w:history="1">
        <w:r w:rsidR="00240038" w:rsidRPr="00DC42E1">
          <w:rPr>
            <w:rStyle w:val="Hyperlink"/>
            <w:rFonts w:asciiTheme="majorHAnsi" w:eastAsia="Arial" w:hAnsiTheme="majorHAnsi" w:cs="Courier New"/>
            <w:sz w:val="24"/>
            <w:szCs w:val="24"/>
            <w:shd w:val="clear" w:color="auto" w:fill="FFFFFF"/>
          </w:rPr>
          <w:t>https://www.linkedin.com/in/Shawn-Symonette-2b5a79119</w:t>
        </w:r>
      </w:hyperlink>
    </w:p>
    <w:p w14:paraId="184197E4" w14:textId="77777777" w:rsidR="00A96DCF" w:rsidRPr="0013703B" w:rsidRDefault="00A96DCF" w:rsidP="00A96DCF">
      <w:pPr>
        <w:spacing w:after="0" w:line="240" w:lineRule="auto"/>
        <w:ind w:left="720" w:hanging="360"/>
        <w:jc w:val="center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</w:p>
    <w:p w14:paraId="37B60CFB" w14:textId="54D2FB53" w:rsidR="00794B19" w:rsidRDefault="00D83CE3" w:rsidP="00BF17B7">
      <w:pPr>
        <w:spacing w:after="0" w:line="240" w:lineRule="auto"/>
        <w:jc w:val="center"/>
        <w:rPr>
          <w:rFonts w:asciiTheme="majorHAnsi" w:hAnsiTheme="majorHAnsi" w:cs="Arial"/>
          <w:b/>
          <w:bCs/>
          <w:color w:val="000000"/>
          <w:sz w:val="24"/>
          <w:szCs w:val="24"/>
        </w:rPr>
      </w:pPr>
      <w:r w:rsidRPr="0013703B">
        <w:rPr>
          <w:rFonts w:asciiTheme="majorHAnsi" w:hAnsiTheme="majorHAnsi" w:cs="Arial"/>
          <w:b/>
          <w:bCs/>
          <w:color w:val="000000"/>
          <w:sz w:val="24"/>
          <w:szCs w:val="24"/>
        </w:rPr>
        <w:t>T</w:t>
      </w:r>
      <w:r w:rsidR="0013703B">
        <w:rPr>
          <w:rFonts w:asciiTheme="majorHAnsi" w:hAnsiTheme="majorHAnsi" w:cs="Arial"/>
          <w:b/>
          <w:bCs/>
          <w:color w:val="000000"/>
          <w:sz w:val="24"/>
          <w:szCs w:val="24"/>
        </w:rPr>
        <w:t>ECHNICAL</w:t>
      </w:r>
    </w:p>
    <w:p w14:paraId="459D1A62" w14:textId="77777777" w:rsidR="00794B19" w:rsidRPr="008A6CA3" w:rsidRDefault="00794B19" w:rsidP="00794B19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>
        <w:rPr>
          <w:rFonts w:asciiTheme="majorHAnsi" w:eastAsia="Times New Roman" w:hAnsiTheme="majorHAnsi" w:cs="Courier New"/>
          <w:b/>
          <w:bCs/>
          <w:color w:val="000000"/>
        </w:rPr>
        <w:t>Frontend</w:t>
      </w:r>
      <w:r w:rsidRPr="008A6CA3">
        <w:rPr>
          <w:rFonts w:asciiTheme="majorHAnsi" w:eastAsia="Times New Roman" w:hAnsiTheme="majorHAnsi" w:cs="Courier New"/>
          <w:b/>
          <w:bCs/>
          <w:color w:val="000000"/>
        </w:rPr>
        <w:t xml:space="preserve">: </w:t>
      </w:r>
      <w:r w:rsidRPr="008A6CA3">
        <w:rPr>
          <w:rFonts w:asciiTheme="majorHAnsi" w:eastAsia="Times New Roman" w:hAnsiTheme="majorHAnsi" w:cs="Courier New"/>
          <w:color w:val="000000"/>
        </w:rPr>
        <w:t>Python, R, JavaScript, Cerner, HTML</w:t>
      </w:r>
      <w:r>
        <w:rPr>
          <w:rFonts w:asciiTheme="majorHAnsi" w:eastAsia="Times New Roman" w:hAnsiTheme="majorHAnsi" w:cs="Courier New"/>
          <w:color w:val="000000"/>
        </w:rPr>
        <w:t>5</w:t>
      </w:r>
      <w:r w:rsidRPr="008A6CA3">
        <w:rPr>
          <w:rFonts w:asciiTheme="majorHAnsi" w:eastAsia="Times New Roman" w:hAnsiTheme="majorHAnsi" w:cs="Courier New"/>
          <w:color w:val="000000"/>
        </w:rPr>
        <w:t>, SQL</w:t>
      </w:r>
      <w:r>
        <w:rPr>
          <w:rFonts w:asciiTheme="majorHAnsi" w:eastAsia="Times New Roman" w:hAnsiTheme="majorHAnsi" w:cs="Courier New"/>
          <w:color w:val="000000"/>
        </w:rPr>
        <w:t xml:space="preserve"> </w:t>
      </w:r>
    </w:p>
    <w:p w14:paraId="370A00E9" w14:textId="4DA4AB0D" w:rsidR="00794B19" w:rsidRPr="008A6CA3" w:rsidRDefault="002874E6" w:rsidP="00794B19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>
        <w:rPr>
          <w:rFonts w:asciiTheme="majorHAnsi" w:eastAsia="Times New Roman" w:hAnsiTheme="majorHAnsi" w:cs="Courier New"/>
          <w:b/>
          <w:bCs/>
          <w:color w:val="000000"/>
        </w:rPr>
        <w:t>Backend</w:t>
      </w:r>
      <w:r w:rsidRPr="002874E6">
        <w:rPr>
          <w:rFonts w:asciiTheme="majorHAnsi" w:eastAsia="Times New Roman" w:hAnsiTheme="majorHAnsi" w:cs="Courier New"/>
          <w:color w:val="000000"/>
        </w:rPr>
        <w:t>: MongoDB</w:t>
      </w:r>
      <w:r w:rsidR="00794B19" w:rsidRPr="002874E6">
        <w:rPr>
          <w:rFonts w:asciiTheme="majorHAnsi" w:eastAsia="Times New Roman" w:hAnsiTheme="majorHAnsi" w:cs="Courier New"/>
          <w:color w:val="000000"/>
        </w:rPr>
        <w:t>,</w:t>
      </w:r>
      <w:r w:rsidR="00794B19" w:rsidRPr="008A6CA3">
        <w:rPr>
          <w:rFonts w:asciiTheme="majorHAnsi" w:eastAsia="Times New Roman" w:hAnsiTheme="majorHAnsi" w:cs="Courier New"/>
          <w:color w:val="000000"/>
        </w:rPr>
        <w:t xml:space="preserve"> MySQL, </w:t>
      </w:r>
      <w:proofErr w:type="spellStart"/>
      <w:r w:rsidR="00794B19" w:rsidRPr="008A6CA3">
        <w:rPr>
          <w:rFonts w:asciiTheme="majorHAnsi" w:eastAsia="Times New Roman" w:hAnsiTheme="majorHAnsi" w:cs="Courier New"/>
          <w:color w:val="000000"/>
        </w:rPr>
        <w:t>Postgre</w:t>
      </w:r>
      <w:proofErr w:type="spellEnd"/>
      <w:r w:rsidR="00794B19">
        <w:rPr>
          <w:rFonts w:asciiTheme="majorHAnsi" w:eastAsia="Times New Roman" w:hAnsiTheme="majorHAnsi" w:cs="Courier New"/>
          <w:color w:val="000000"/>
        </w:rPr>
        <w:t xml:space="preserve">, </w:t>
      </w:r>
      <w:r w:rsidR="00794B19" w:rsidRPr="008A6CA3">
        <w:rPr>
          <w:rFonts w:asciiTheme="majorHAnsi" w:eastAsia="Times New Roman" w:hAnsiTheme="majorHAnsi" w:cs="Courier New"/>
          <w:color w:val="000000"/>
        </w:rPr>
        <w:t>SQL, Flask, Command Line,</w:t>
      </w:r>
      <w:r w:rsidR="00AF6C70">
        <w:rPr>
          <w:rFonts w:asciiTheme="majorHAnsi" w:eastAsia="Times New Roman" w:hAnsiTheme="majorHAnsi" w:cs="Courier New"/>
          <w:color w:val="000000"/>
        </w:rPr>
        <w:t xml:space="preserve"> </w:t>
      </w:r>
      <w:proofErr w:type="gramStart"/>
      <w:r w:rsidR="00AF6C70">
        <w:rPr>
          <w:rFonts w:asciiTheme="majorHAnsi" w:eastAsia="Times New Roman" w:hAnsiTheme="majorHAnsi" w:cs="Courier New"/>
          <w:color w:val="000000"/>
        </w:rPr>
        <w:t>ETL ,</w:t>
      </w:r>
      <w:proofErr w:type="gramEnd"/>
      <w:r w:rsidR="00794B19" w:rsidRPr="008A6CA3">
        <w:rPr>
          <w:rFonts w:asciiTheme="majorHAnsi" w:eastAsia="Times New Roman" w:hAnsiTheme="majorHAnsi" w:cs="Courier New"/>
          <w:color w:val="000000"/>
        </w:rPr>
        <w:t xml:space="preserve"> Tableau</w:t>
      </w:r>
      <w:r w:rsidR="008D7B4E">
        <w:rPr>
          <w:rFonts w:asciiTheme="majorHAnsi" w:eastAsia="Times New Roman" w:hAnsiTheme="majorHAnsi" w:cs="Courier New"/>
          <w:color w:val="000000"/>
        </w:rPr>
        <w:t xml:space="preserve">, </w:t>
      </w:r>
      <w:proofErr w:type="spellStart"/>
      <w:r w:rsidR="008D7B4E">
        <w:rPr>
          <w:rFonts w:ascii="Segoe UI" w:hAnsi="Segoe UI" w:cs="Segoe UI"/>
          <w:sz w:val="21"/>
          <w:szCs w:val="21"/>
          <w:shd w:val="clear" w:color="auto" w:fill="FFFFFF"/>
        </w:rPr>
        <w:t>PowerBI</w:t>
      </w:r>
      <w:proofErr w:type="spellEnd"/>
      <w:r w:rsidR="008D7B4E">
        <w:rPr>
          <w:rFonts w:ascii="Segoe UI" w:hAnsi="Segoe UI" w:cs="Segoe UI"/>
          <w:sz w:val="21"/>
          <w:szCs w:val="21"/>
          <w:shd w:val="clear" w:color="auto" w:fill="FFFFFF"/>
        </w:rPr>
        <w:t xml:space="preserve"> Reports</w:t>
      </w:r>
    </w:p>
    <w:p w14:paraId="15D1C649" w14:textId="7230983A" w:rsidR="00794B19" w:rsidRPr="008A6CA3" w:rsidRDefault="00794B19" w:rsidP="00794B19">
      <w:pPr>
        <w:shd w:val="clear" w:color="auto" w:fill="FFFFFF"/>
        <w:spacing w:after="0" w:line="240" w:lineRule="auto"/>
        <w:rPr>
          <w:rFonts w:asciiTheme="majorHAnsi" w:eastAsia="Times New Roman" w:hAnsiTheme="majorHAnsi" w:cs="Courier New"/>
        </w:rPr>
      </w:pPr>
      <w:r w:rsidRPr="008A6CA3">
        <w:rPr>
          <w:rFonts w:asciiTheme="majorHAnsi" w:eastAsia="Times New Roman" w:hAnsiTheme="majorHAnsi" w:cs="Courier New"/>
          <w:b/>
          <w:bCs/>
          <w:color w:val="000000"/>
        </w:rPr>
        <w:t xml:space="preserve">Tools: </w:t>
      </w:r>
      <w:r w:rsidRPr="008A6CA3">
        <w:rPr>
          <w:rFonts w:asciiTheme="majorHAnsi" w:eastAsia="Times New Roman" w:hAnsiTheme="majorHAnsi" w:cs="Courier New"/>
          <w:color w:val="000000"/>
        </w:rPr>
        <w:t xml:space="preserve">Excel, Scikit learn, TensorFlow, Pandas, </w:t>
      </w:r>
      <w:proofErr w:type="spellStart"/>
      <w:r w:rsidRPr="008A6CA3">
        <w:rPr>
          <w:rFonts w:asciiTheme="majorHAnsi" w:eastAsia="Times New Roman" w:hAnsiTheme="majorHAnsi" w:cs="Courier New"/>
          <w:color w:val="000000"/>
        </w:rPr>
        <w:t>Jupyter</w:t>
      </w:r>
      <w:proofErr w:type="spellEnd"/>
      <w:r w:rsidRPr="008A6CA3">
        <w:rPr>
          <w:rFonts w:asciiTheme="majorHAnsi" w:eastAsia="Times New Roman" w:hAnsiTheme="majorHAnsi" w:cs="Courier New"/>
          <w:color w:val="000000"/>
        </w:rPr>
        <w:t xml:space="preserve"> Notebook</w:t>
      </w:r>
    </w:p>
    <w:p w14:paraId="16D84658" w14:textId="675E523A" w:rsidR="002A73C4" w:rsidRDefault="002A73C4" w:rsidP="002A73C4">
      <w:pPr>
        <w:pStyle w:val="ListParagraph"/>
        <w:spacing w:after="0" w:line="240" w:lineRule="auto"/>
        <w:jc w:val="center"/>
        <w:rPr>
          <w:rFonts w:asciiTheme="majorHAnsi" w:hAnsiTheme="majorHAnsi" w:cs="Arial"/>
          <w:color w:val="000000"/>
          <w:sz w:val="24"/>
          <w:szCs w:val="24"/>
        </w:rPr>
      </w:pPr>
    </w:p>
    <w:p w14:paraId="2348B478" w14:textId="56AD713C" w:rsidR="002A73C4" w:rsidRDefault="002A73C4" w:rsidP="002A73C4">
      <w:pPr>
        <w:spacing w:after="0" w:line="240" w:lineRule="auto"/>
        <w:jc w:val="center"/>
        <w:rPr>
          <w:rFonts w:asciiTheme="majorHAnsi" w:hAnsiTheme="majorHAnsi" w:cs="Arial"/>
          <w:b/>
          <w:bCs/>
          <w:color w:val="000000"/>
          <w:sz w:val="24"/>
          <w:szCs w:val="24"/>
        </w:rPr>
      </w:pPr>
      <w:r w:rsidRPr="0013703B">
        <w:rPr>
          <w:rFonts w:asciiTheme="majorHAnsi" w:hAnsiTheme="majorHAnsi" w:cs="Arial"/>
          <w:b/>
          <w:bCs/>
          <w:color w:val="000000"/>
          <w:sz w:val="24"/>
          <w:szCs w:val="24"/>
        </w:rPr>
        <w:t>E</w:t>
      </w:r>
      <w:r>
        <w:rPr>
          <w:rFonts w:asciiTheme="majorHAnsi" w:hAnsiTheme="majorHAnsi" w:cs="Arial"/>
          <w:b/>
          <w:bCs/>
          <w:color w:val="000000"/>
          <w:sz w:val="24"/>
          <w:szCs w:val="24"/>
        </w:rPr>
        <w:t>DUCATION</w:t>
      </w:r>
    </w:p>
    <w:p w14:paraId="56DDEE4D" w14:textId="77777777" w:rsidR="00A63325" w:rsidRPr="0013703B" w:rsidRDefault="00A63325" w:rsidP="002A73C4">
      <w:pPr>
        <w:spacing w:after="0" w:line="240" w:lineRule="auto"/>
        <w:jc w:val="center"/>
        <w:rPr>
          <w:rFonts w:asciiTheme="majorHAnsi" w:eastAsia="Times New Roman" w:hAnsiTheme="majorHAnsi" w:cs="Times New Roman"/>
          <w:sz w:val="24"/>
          <w:szCs w:val="24"/>
          <w:shd w:val="clear" w:color="auto" w:fill="FFFFFF"/>
        </w:rPr>
      </w:pPr>
    </w:p>
    <w:p w14:paraId="37401B50" w14:textId="4A07E885" w:rsidR="002A73C4" w:rsidRPr="0013703B" w:rsidRDefault="002A73C4" w:rsidP="002A73C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13703B">
        <w:rPr>
          <w:rFonts w:asciiTheme="majorHAnsi" w:eastAsia="Times New Roman" w:hAnsiTheme="majorHAnsi" w:cs="Arial"/>
          <w:b/>
          <w:bCs/>
          <w:color w:val="000000"/>
          <w:sz w:val="24"/>
          <w:szCs w:val="24"/>
        </w:rPr>
        <w:t xml:space="preserve">Certificate, </w:t>
      </w:r>
      <w:r w:rsidR="00E60B2E" w:rsidRPr="00E60B2E">
        <w:rPr>
          <w:rFonts w:asciiTheme="majorHAnsi" w:eastAsia="Times New Roman" w:hAnsiTheme="majorHAnsi" w:cs="Arial"/>
          <w:b/>
          <w:bCs/>
          <w:color w:val="000000"/>
          <w:sz w:val="24"/>
          <w:szCs w:val="24"/>
        </w:rPr>
        <w:t xml:space="preserve">Data Analytics and Visualization </w:t>
      </w:r>
      <w:r w:rsidRPr="0013703B">
        <w:rPr>
          <w:rFonts w:asciiTheme="majorHAnsi" w:eastAsia="Times New Roman" w:hAnsiTheme="majorHAnsi" w:cs="Arial"/>
          <w:b/>
          <w:bCs/>
          <w:color w:val="000000"/>
          <w:sz w:val="24"/>
          <w:szCs w:val="24"/>
        </w:rPr>
        <w:t xml:space="preserve">   </w:t>
      </w:r>
    </w:p>
    <w:p w14:paraId="21980860" w14:textId="77777777" w:rsidR="00996E83" w:rsidRDefault="002A73C4" w:rsidP="002A73C4">
      <w:pPr>
        <w:spacing w:after="0" w:line="240" w:lineRule="auto"/>
        <w:rPr>
          <w:rFonts w:asciiTheme="majorHAnsi" w:eastAsia="Times New Roman" w:hAnsiTheme="majorHAnsi" w:cs="Arial"/>
          <w:color w:val="000000"/>
          <w:sz w:val="24"/>
          <w:szCs w:val="24"/>
        </w:rPr>
      </w:pPr>
      <w:r w:rsidRPr="0013703B">
        <w:rPr>
          <w:rFonts w:asciiTheme="majorHAnsi" w:hAnsiTheme="majorHAnsi"/>
          <w:sz w:val="24"/>
          <w:szCs w:val="24"/>
          <w:shd w:val="clear" w:color="auto" w:fill="FFFFFF"/>
        </w:rPr>
        <w:t>University</w:t>
      </w:r>
      <w:r w:rsidRPr="0013703B">
        <w:rPr>
          <w:rFonts w:asciiTheme="majorHAnsi" w:eastAsia="Times New Roman" w:hAnsiTheme="majorHAnsi" w:cs="Arial"/>
          <w:color w:val="000000"/>
          <w:sz w:val="24"/>
          <w:szCs w:val="24"/>
        </w:rPr>
        <w:t xml:space="preserve"> of Central Florida                                                                                                                   </w:t>
      </w:r>
      <w:r>
        <w:rPr>
          <w:rFonts w:asciiTheme="majorHAnsi" w:eastAsia="Times New Roman" w:hAnsiTheme="majorHAnsi" w:cs="Arial"/>
          <w:color w:val="000000"/>
          <w:sz w:val="24"/>
          <w:szCs w:val="24"/>
        </w:rPr>
        <w:t xml:space="preserve">      </w:t>
      </w:r>
      <w:r w:rsidRPr="0013703B">
        <w:rPr>
          <w:rFonts w:asciiTheme="majorHAnsi" w:eastAsia="Times New Roman" w:hAnsiTheme="majorHAnsi" w:cs="Arial"/>
          <w:color w:val="000000"/>
          <w:sz w:val="24"/>
          <w:szCs w:val="24"/>
        </w:rPr>
        <w:t>Orlando, FL  </w:t>
      </w:r>
    </w:p>
    <w:p w14:paraId="7BE74FFA" w14:textId="4C48C1A1" w:rsidR="002A73C4" w:rsidRPr="0013703B" w:rsidRDefault="002A73C4" w:rsidP="002A73C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13703B">
        <w:rPr>
          <w:rFonts w:asciiTheme="majorHAnsi" w:eastAsia="Times New Roman" w:hAnsiTheme="majorHAnsi" w:cs="Arial"/>
          <w:color w:val="000000"/>
          <w:sz w:val="24"/>
          <w:szCs w:val="24"/>
        </w:rPr>
        <w:t>  </w:t>
      </w:r>
    </w:p>
    <w:p w14:paraId="73F42141" w14:textId="70AF1FC8" w:rsidR="002A73C4" w:rsidRPr="0013703B" w:rsidRDefault="002A73C4" w:rsidP="002A73C4">
      <w:pPr>
        <w:spacing w:after="0" w:line="240" w:lineRule="auto"/>
        <w:rPr>
          <w:rFonts w:asciiTheme="majorHAnsi" w:eastAsia="Times New Roman" w:hAnsiTheme="majorHAnsi" w:cs="Times New Roman"/>
          <w:sz w:val="24"/>
          <w:szCs w:val="24"/>
        </w:rPr>
      </w:pPr>
      <w:r w:rsidRPr="0013703B">
        <w:rPr>
          <w:rFonts w:asciiTheme="majorHAnsi" w:eastAsia="Times New Roman" w:hAnsiTheme="majorHAnsi" w:cs="Arial"/>
          <w:b/>
          <w:bCs/>
          <w:color w:val="000000"/>
          <w:sz w:val="24"/>
          <w:szCs w:val="24"/>
        </w:rPr>
        <w:t>Bachelor</w:t>
      </w:r>
      <w:r w:rsidR="00996E83">
        <w:rPr>
          <w:rFonts w:asciiTheme="majorHAnsi" w:eastAsia="Times New Roman" w:hAnsiTheme="majorHAnsi" w:cs="Arial"/>
          <w:b/>
          <w:bCs/>
          <w:color w:val="000000"/>
          <w:sz w:val="24"/>
          <w:szCs w:val="24"/>
        </w:rPr>
        <w:t xml:space="preserve"> Computer </w:t>
      </w:r>
      <w:r w:rsidR="00996E83" w:rsidRPr="0013703B">
        <w:rPr>
          <w:rFonts w:asciiTheme="majorHAnsi" w:eastAsia="Times New Roman" w:hAnsiTheme="majorHAnsi" w:cs="Arial"/>
          <w:b/>
          <w:bCs/>
          <w:color w:val="000000"/>
          <w:sz w:val="24"/>
          <w:szCs w:val="24"/>
        </w:rPr>
        <w:t>Science</w:t>
      </w:r>
    </w:p>
    <w:p w14:paraId="77ACA921" w14:textId="6A79AAF4" w:rsidR="002A73C4" w:rsidRDefault="002A73C4" w:rsidP="002A73C4">
      <w:pPr>
        <w:spacing w:after="0" w:line="240" w:lineRule="auto"/>
        <w:rPr>
          <w:rFonts w:asciiTheme="majorHAnsi" w:eastAsia="Times New Roman" w:hAnsiTheme="majorHAnsi" w:cs="Arial"/>
          <w:color w:val="000000"/>
          <w:sz w:val="24"/>
          <w:szCs w:val="24"/>
        </w:rPr>
      </w:pPr>
      <w:r w:rsidRPr="0013703B">
        <w:rPr>
          <w:rFonts w:asciiTheme="majorHAnsi" w:hAnsiTheme="majorHAnsi"/>
          <w:sz w:val="24"/>
          <w:szCs w:val="24"/>
          <w:shd w:val="clear" w:color="auto" w:fill="FFFFFF"/>
        </w:rPr>
        <w:t>Florida A&amp;M University                                                                                                                            Tallahassee, FL</w:t>
      </w:r>
      <w:r w:rsidRPr="0013703B">
        <w:rPr>
          <w:rFonts w:asciiTheme="majorHAnsi" w:eastAsia="Times New Roman" w:hAnsiTheme="majorHAnsi" w:cs="Arial"/>
          <w:color w:val="000000"/>
          <w:sz w:val="24"/>
          <w:szCs w:val="24"/>
        </w:rPr>
        <w:t>  </w:t>
      </w:r>
    </w:p>
    <w:p w14:paraId="283BD6A3" w14:textId="4F49DF02" w:rsidR="0013703B" w:rsidRPr="0013703B" w:rsidRDefault="0013703B" w:rsidP="0013703B">
      <w:pPr>
        <w:spacing w:after="0" w:line="240" w:lineRule="auto"/>
        <w:jc w:val="both"/>
        <w:rPr>
          <w:rFonts w:asciiTheme="majorHAnsi" w:hAnsiTheme="majorHAnsi" w:cs="Arial"/>
          <w:color w:val="000000"/>
          <w:sz w:val="24"/>
          <w:szCs w:val="24"/>
        </w:rPr>
      </w:pPr>
    </w:p>
    <w:p w14:paraId="079DD0B3" w14:textId="23A6EA4D" w:rsidR="005C14D0" w:rsidRPr="0013703B" w:rsidRDefault="0013703B" w:rsidP="007B27A6">
      <w:pPr>
        <w:spacing w:after="0" w:line="240" w:lineRule="auto"/>
        <w:jc w:val="center"/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</w:pPr>
      <w:r w:rsidRPr="0013703B">
        <w:rPr>
          <w:rFonts w:asciiTheme="majorHAnsi" w:hAnsiTheme="majorHAnsi" w:cs="Arial"/>
          <w:b/>
          <w:bCs/>
          <w:color w:val="000000"/>
          <w:sz w:val="24"/>
          <w:szCs w:val="24"/>
        </w:rPr>
        <w:t>WORK EXPERIENCE</w:t>
      </w:r>
    </w:p>
    <w:p w14:paraId="0E831596" w14:textId="1B73D1A0" w:rsidR="00502650" w:rsidRPr="0013703B" w:rsidRDefault="00502650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</w:pP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Production Operator </w:t>
      </w:r>
    </w:p>
    <w:p w14:paraId="488629F7" w14:textId="52E7AC35" w:rsidR="00EB5A87" w:rsidRDefault="000C7B4E" w:rsidP="000C7B4E">
      <w:p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Dade County Public </w:t>
      </w:r>
      <w:r w:rsidR="00213BCC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Schools</w:t>
      </w:r>
      <w:r w:rsidR="00502650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                                                                                                     </w:t>
      </w:r>
      <w:r w:rsidR="00EB5A87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  </w:t>
      </w:r>
      <w:r w:rsidR="00502650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  </w:t>
      </w:r>
      <w:r w:rsidR="00213BCC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Jan</w:t>
      </w: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</w:t>
      </w:r>
      <w:r w:rsidR="00B63F24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201</w:t>
      </w:r>
      <w:r w:rsidR="00B921E4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4</w:t>
      </w: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- present</w:t>
      </w:r>
    </w:p>
    <w:p w14:paraId="26A37DAE" w14:textId="1B5FADF2" w:rsidR="0020407F" w:rsidRDefault="008678C7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>
        <w:rPr>
          <w:rFonts w:ascii="Roboto" w:hAnsi="Roboto"/>
          <w:shd w:val="clear" w:color="auto" w:fill="FFFFFF"/>
        </w:rPr>
        <w:t>Developed and reviewed simultaneous SQL queries with the use of join clauses.</w:t>
      </w:r>
    </w:p>
    <w:p w14:paraId="04F4A816" w14:textId="1135B877" w:rsidR="007D6287" w:rsidRPr="005E176E" w:rsidRDefault="006C6429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Create </w:t>
      </w:r>
      <w:r w:rsidR="00C36E5C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Excel</w:t>
      </w:r>
      <w:r w:rsidR="005E176E"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 functions</w:t>
      </w:r>
      <w:r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 and queries</w:t>
      </w:r>
      <w:r w:rsidR="00C36E5C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 to generate Reports</w:t>
      </w:r>
      <w:r w:rsidR="00A076C6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.</w:t>
      </w:r>
    </w:p>
    <w:p w14:paraId="3FD892CB" w14:textId="0D09ADE1" w:rsidR="00926846" w:rsidRPr="005E176E" w:rsidRDefault="005E176E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5E176E">
        <w:rPr>
          <w:rFonts w:asciiTheme="majorHAnsi" w:hAnsiTheme="majorHAnsi" w:cs="Arial"/>
          <w:color w:val="222222"/>
          <w:sz w:val="24"/>
          <w:szCs w:val="24"/>
          <w:shd w:val="clear" w:color="auto" w:fill="FFFFFF"/>
        </w:rPr>
        <w:t>Optimized SQL</w:t>
      </w:r>
      <w:r w:rsidR="00926846" w:rsidRPr="005E176E">
        <w:rPr>
          <w:rFonts w:asciiTheme="majorHAnsi" w:hAnsiTheme="majorHAnsi" w:cs="Arial"/>
          <w:color w:val="222222"/>
          <w:sz w:val="24"/>
          <w:szCs w:val="24"/>
          <w:shd w:val="clear" w:color="auto" w:fill="FFFFFF"/>
        </w:rPr>
        <w:t xml:space="preserve"> queries including a variety of functions and subqueries.</w:t>
      </w:r>
    </w:p>
    <w:p w14:paraId="2DC3CA2A" w14:textId="3BD6F097" w:rsidR="00947508" w:rsidRPr="005E176E" w:rsidRDefault="00947508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Monitor all Production Services, including applications and batch jobs execution.</w:t>
      </w:r>
    </w:p>
    <w:p w14:paraId="67F591F9" w14:textId="400772C7" w:rsidR="0065222F" w:rsidRPr="005E176E" w:rsidRDefault="0065222F" w:rsidP="0065222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Worked with Control-M scheduler in Mainframe and Unix environments</w:t>
      </w:r>
      <w:r w:rsidR="003E2E74"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.</w:t>
      </w:r>
    </w:p>
    <w:p w14:paraId="52EDEC93" w14:textId="5CAF1E9C" w:rsidR="0065222F" w:rsidRPr="005E176E" w:rsidRDefault="00756355" w:rsidP="0065222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Manage windows</w:t>
      </w:r>
      <w:r w:rsidR="00FB2AEE" w:rsidRPr="00FB2AE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-based query </w:t>
      </w:r>
      <w:r w:rsidR="00731530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to assist with</w:t>
      </w:r>
      <w:r w:rsidR="00731530">
        <w:rPr>
          <w:rFonts w:ascii="Arial" w:hAnsi="Arial" w:cs="Arial"/>
          <w:color w:val="222222"/>
          <w:shd w:val="clear" w:color="auto" w:fill="FFFFFF"/>
        </w:rPr>
        <w:t> business intelligence</w:t>
      </w:r>
      <w:r>
        <w:rPr>
          <w:rFonts w:ascii="Arial" w:hAnsi="Arial" w:cs="Arial"/>
          <w:color w:val="222222"/>
          <w:shd w:val="clear" w:color="auto" w:fill="FFFFFF"/>
        </w:rPr>
        <w:t xml:space="preserve"> decisions.</w:t>
      </w:r>
    </w:p>
    <w:p w14:paraId="0C99AB8E" w14:textId="5B39AA8C" w:rsidR="0065222F" w:rsidRPr="005E176E" w:rsidRDefault="0065222F" w:rsidP="0065222F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Create new </w:t>
      </w:r>
      <w:r w:rsidR="00C36E5C"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jobs </w:t>
      </w:r>
      <w:r w:rsidR="00C36E5C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on</w:t>
      </w:r>
      <w:r w:rsidR="00756355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 </w:t>
      </w:r>
      <w:r w:rsidR="007D6287"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Control</w:t>
      </w:r>
      <w:r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-M</w:t>
      </w:r>
      <w:r w:rsidR="003E2E74" w:rsidRPr="005E176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.</w:t>
      </w:r>
    </w:p>
    <w:p w14:paraId="0AB1A95C" w14:textId="58FE03BC" w:rsidR="00947508" w:rsidRDefault="00947508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94750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Manage all activities and measures to enable and /or maintain the intended use of the Production Environment services and infrastructure in order the meet Service </w:t>
      </w:r>
      <w:r w:rsidR="00617A4F" w:rsidRPr="0094750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Level</w:t>
      </w:r>
      <w:r w:rsidR="00617A4F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.</w:t>
      </w:r>
    </w:p>
    <w:p w14:paraId="768B95BE" w14:textId="7911D886" w:rsidR="002B35C7" w:rsidRDefault="002B35C7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2B35C7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Uses independent judgment in troubleshooting and problem</w:t>
      </w:r>
      <w:r w:rsidR="00E8119E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-</w:t>
      </w:r>
      <w:r w:rsidRPr="002B35C7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solving.</w:t>
      </w:r>
    </w:p>
    <w:p w14:paraId="233AC854" w14:textId="02BABDC0" w:rsidR="002F0ABD" w:rsidRDefault="005B578F" w:rsidP="00EB5A8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C</w:t>
      </w:r>
      <w:r w:rsidR="002F0ABD" w:rsidRPr="002F0ABD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ommunicates effectively with various contacts (internal and external)</w:t>
      </w:r>
      <w:r w:rsidR="00836CF4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.</w:t>
      </w:r>
    </w:p>
    <w:p w14:paraId="4B8188BB" w14:textId="4E2BE0E8" w:rsidR="00C75A63" w:rsidRDefault="007763ED" w:rsidP="00C75A63">
      <w:pPr>
        <w:numPr>
          <w:ilvl w:val="0"/>
          <w:numId w:val="30"/>
        </w:numPr>
        <w:contextualSpacing/>
        <w:rPr>
          <w:rFonts w:asciiTheme="majorHAnsi" w:hAnsiTheme="majorHAnsi" w:cs="Times New Roman"/>
          <w:color w:val="252525"/>
          <w:sz w:val="24"/>
          <w:szCs w:val="24"/>
        </w:rPr>
      </w:pPr>
      <w:r w:rsidRPr="007763ED">
        <w:rPr>
          <w:rFonts w:asciiTheme="majorHAnsi" w:hAnsiTheme="majorHAnsi" w:cs="Times New Roman"/>
          <w:color w:val="252525"/>
          <w:sz w:val="24"/>
          <w:szCs w:val="24"/>
        </w:rPr>
        <w:t>Consults with users, management, vendors, and technicians to assess computing needs and system requirements.</w:t>
      </w:r>
    </w:p>
    <w:p w14:paraId="0460107B" w14:textId="77777777" w:rsidR="001A0EBB" w:rsidRPr="007763ED" w:rsidRDefault="001A0EBB" w:rsidP="001A0EBB">
      <w:pPr>
        <w:ind w:left="780"/>
        <w:contextualSpacing/>
        <w:rPr>
          <w:rFonts w:asciiTheme="majorHAnsi" w:hAnsiTheme="majorHAnsi" w:cs="Times New Roman"/>
          <w:color w:val="252525"/>
          <w:sz w:val="24"/>
          <w:szCs w:val="24"/>
        </w:rPr>
      </w:pPr>
    </w:p>
    <w:p w14:paraId="402726D0" w14:textId="3908DC05" w:rsidR="00243F3A" w:rsidRPr="0013703B" w:rsidRDefault="00243F3A">
      <w:pPr>
        <w:spacing w:after="0" w:line="240" w:lineRule="auto"/>
        <w:jc w:val="both"/>
        <w:rPr>
          <w:rFonts w:asciiTheme="majorHAnsi" w:eastAsia="Times New Roman" w:hAnsiTheme="majorHAnsi" w:cs="Courier New"/>
          <w:b/>
          <w:bCs/>
          <w:sz w:val="24"/>
          <w:szCs w:val="24"/>
          <w:shd w:val="clear" w:color="auto" w:fill="FFFFFF"/>
        </w:rPr>
      </w:pPr>
      <w:r w:rsidRPr="0013703B">
        <w:rPr>
          <w:rFonts w:asciiTheme="majorHAnsi" w:eastAsia="Times New Roman" w:hAnsiTheme="majorHAnsi" w:cs="Courier New"/>
          <w:b/>
          <w:bCs/>
          <w:sz w:val="24"/>
          <w:szCs w:val="24"/>
          <w:shd w:val="clear" w:color="auto" w:fill="FFFFFF"/>
        </w:rPr>
        <w:t xml:space="preserve">Sr. System Analyst I </w:t>
      </w:r>
      <w:r w:rsidRPr="0013703B">
        <w:rPr>
          <w:rFonts w:asciiTheme="majorHAnsi" w:eastAsia="Times New Roman" w:hAnsiTheme="majorHAnsi" w:cs="Courier New"/>
          <w:b/>
          <w:bCs/>
          <w:sz w:val="24"/>
          <w:szCs w:val="24"/>
          <w:shd w:val="clear" w:color="auto" w:fill="FFFFFF"/>
        </w:rPr>
        <w:tab/>
      </w:r>
    </w:p>
    <w:p w14:paraId="3A47E49A" w14:textId="1CC65BC7" w:rsidR="00517B00" w:rsidRDefault="00AD4601">
      <w:pPr>
        <w:spacing w:after="0" w:line="240" w:lineRule="auto"/>
        <w:jc w:val="both"/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</w:pP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Jackson Health System, Miami, FL US</w:t>
      </w:r>
      <w:r w:rsidR="00BE57BF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                                                                                         </w:t>
      </w: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Jan</w:t>
      </w:r>
      <w:r w:rsidR="00EB5A87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</w:t>
      </w: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2005</w:t>
      </w:r>
      <w:r w:rsidR="00EB5A87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</w:t>
      </w: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-</w:t>
      </w:r>
      <w:r w:rsidR="00EB5A87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 xml:space="preserve"> </w:t>
      </w:r>
      <w:r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Nov201</w:t>
      </w:r>
      <w:r w:rsidR="004A317D" w:rsidRPr="0013703B">
        <w:rPr>
          <w:rFonts w:asciiTheme="majorHAnsi" w:eastAsia="Times New Roman" w:hAnsiTheme="majorHAnsi" w:cs="Courier New"/>
          <w:b/>
          <w:sz w:val="24"/>
          <w:szCs w:val="24"/>
          <w:shd w:val="clear" w:color="auto" w:fill="FFFFFF"/>
        </w:rPr>
        <w:t>4</w:t>
      </w:r>
    </w:p>
    <w:p w14:paraId="07D7CB75" w14:textId="77777777" w:rsidR="00BE0998" w:rsidRP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Handling master data, including creation, updates, and deletion </w:t>
      </w:r>
    </w:p>
    <w:p w14:paraId="7CA5052B" w14:textId="77777777" w:rsidR="00BE0998" w:rsidRP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Provider quality assurance of imported data </w:t>
      </w:r>
    </w:p>
    <w:p w14:paraId="3E562C3B" w14:textId="47DBDBB6" w:rsid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Helping develop reports, analysis, and dashboards </w:t>
      </w:r>
    </w:p>
    <w:p w14:paraId="3630E6C2" w14:textId="77777777" w:rsidR="0008578F" w:rsidRPr="0008578F" w:rsidRDefault="0008578F" w:rsidP="0008578F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08578F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Identifies and researches fundamental business systems issues and follows established testing procedures</w:t>
      </w:r>
    </w:p>
    <w:p w14:paraId="0D116E68" w14:textId="77777777" w:rsidR="0008578F" w:rsidRPr="0008578F" w:rsidRDefault="0008578F" w:rsidP="0008578F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08578F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Gathers and documents requirements and creates supporting documentation per established procedures</w:t>
      </w:r>
    </w:p>
    <w:p w14:paraId="70C53BA8" w14:textId="77777777" w:rsidR="0008578F" w:rsidRPr="0008578F" w:rsidRDefault="0008578F" w:rsidP="0008578F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08578F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Analyzes project requirements and recommends fundamental solutions that meet the needs of both end users and the business</w:t>
      </w:r>
    </w:p>
    <w:p w14:paraId="0AEB95D3" w14:textId="77777777" w:rsidR="00BE0998" w:rsidRP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Running and designing the reporting environment, including data sources, security, and metadata </w:t>
      </w:r>
    </w:p>
    <w:p w14:paraId="0ADF7096" w14:textId="77777777" w:rsidR="00BE0998" w:rsidRP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 xml:space="preserve">Assisting with testing and implementing new or upgraded software and assisting with strategic decisions on new systems </w:t>
      </w:r>
    </w:p>
    <w:p w14:paraId="38EECF0F" w14:textId="36BBF85F" w:rsidR="00BE0998" w:rsidRP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Training end-users on new reports</w:t>
      </w:r>
      <w:r w:rsidR="0008578F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.</w:t>
      </w:r>
    </w:p>
    <w:p w14:paraId="3C8A3E81" w14:textId="77777777" w:rsidR="00BE0998" w:rsidRPr="00BE0998" w:rsidRDefault="00BE0998" w:rsidP="00BE0998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BE0998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lastRenderedPageBreak/>
        <w:t xml:space="preserve">Providing technical expertise on data storage structures, data mining, and data cleansing </w:t>
      </w:r>
    </w:p>
    <w:p w14:paraId="04B04DF4" w14:textId="05C01C16" w:rsidR="00843BCD" w:rsidRPr="00843BCD" w:rsidRDefault="00843BCD" w:rsidP="00517B00">
      <w:pPr>
        <w:pStyle w:val="ListParagraph"/>
        <w:numPr>
          <w:ilvl w:val="0"/>
          <w:numId w:val="31"/>
        </w:numPr>
        <w:spacing w:after="0" w:line="240" w:lineRule="auto"/>
        <w:jc w:val="both"/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</w:pPr>
      <w:r w:rsidRPr="00843BCD">
        <w:rPr>
          <w:rFonts w:asciiTheme="majorHAnsi" w:eastAsia="Times New Roman" w:hAnsiTheme="majorHAnsi" w:cs="Courier New"/>
          <w:sz w:val="24"/>
          <w:szCs w:val="24"/>
          <w:shd w:val="clear" w:color="auto" w:fill="FFFFFF"/>
        </w:rPr>
        <w:t>Revises definition of data as defined in data dictionary.</w:t>
      </w:r>
    </w:p>
    <w:bookmarkEnd w:id="0"/>
    <w:p w14:paraId="0068ED87" w14:textId="77777777" w:rsidR="00DE6915" w:rsidRPr="008A6CA3" w:rsidRDefault="00DE6915" w:rsidP="00244A1D">
      <w:pPr>
        <w:spacing w:after="0" w:line="240" w:lineRule="auto"/>
        <w:ind w:left="720" w:hanging="360"/>
        <w:rPr>
          <w:rFonts w:asciiTheme="majorHAnsi" w:eastAsia="Times New Roman" w:hAnsiTheme="majorHAnsi" w:cs="Times New Roman"/>
          <w:shd w:val="clear" w:color="auto" w:fill="FFFFFF"/>
        </w:rPr>
      </w:pPr>
    </w:p>
    <w:sectPr w:rsidR="00DE6915" w:rsidRPr="008A6CA3" w:rsidSect="00DA17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A361C"/>
    <w:multiLevelType w:val="hybridMultilevel"/>
    <w:tmpl w:val="0980F1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1E4C25"/>
    <w:multiLevelType w:val="hybridMultilevel"/>
    <w:tmpl w:val="C64E2CC8"/>
    <w:lvl w:ilvl="0" w:tplc="F5F8AD66">
      <w:numFmt w:val="bullet"/>
      <w:lvlText w:val="•"/>
      <w:lvlJc w:val="left"/>
      <w:pPr>
        <w:ind w:left="720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301E8B"/>
    <w:multiLevelType w:val="multilevel"/>
    <w:tmpl w:val="F698A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CB62F0"/>
    <w:multiLevelType w:val="multilevel"/>
    <w:tmpl w:val="DBE22C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4C138D"/>
    <w:multiLevelType w:val="multilevel"/>
    <w:tmpl w:val="7B68D0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7807D5"/>
    <w:multiLevelType w:val="hybridMultilevel"/>
    <w:tmpl w:val="6BD2D7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477AD0"/>
    <w:multiLevelType w:val="multilevel"/>
    <w:tmpl w:val="879E2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EA542E"/>
    <w:multiLevelType w:val="hybridMultilevel"/>
    <w:tmpl w:val="44783D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466AB"/>
    <w:multiLevelType w:val="hybridMultilevel"/>
    <w:tmpl w:val="D242BD52"/>
    <w:lvl w:ilvl="0" w:tplc="04090001">
      <w:start w:val="1"/>
      <w:numFmt w:val="bullet"/>
      <w:lvlText w:val=""/>
      <w:lvlJc w:val="left"/>
      <w:pPr>
        <w:ind w:left="9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90" w:hanging="360"/>
      </w:pPr>
      <w:rPr>
        <w:rFonts w:ascii="Wingdings" w:hAnsi="Wingdings" w:hint="default"/>
      </w:rPr>
    </w:lvl>
  </w:abstractNum>
  <w:abstractNum w:abstractNumId="9" w15:restartNumberingAfterBreak="0">
    <w:nsid w:val="309C0485"/>
    <w:multiLevelType w:val="multilevel"/>
    <w:tmpl w:val="29F2B0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B24590"/>
    <w:multiLevelType w:val="hybridMultilevel"/>
    <w:tmpl w:val="D21C0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2D26BE"/>
    <w:multiLevelType w:val="hybridMultilevel"/>
    <w:tmpl w:val="1F067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9765DB"/>
    <w:multiLevelType w:val="hybridMultilevel"/>
    <w:tmpl w:val="8E722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0F5B22"/>
    <w:multiLevelType w:val="hybridMultilevel"/>
    <w:tmpl w:val="F54880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A60C07"/>
    <w:multiLevelType w:val="hybridMultilevel"/>
    <w:tmpl w:val="1EB8C30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 w15:restartNumberingAfterBreak="0">
    <w:nsid w:val="38BE0439"/>
    <w:multiLevelType w:val="multilevel"/>
    <w:tmpl w:val="3BD48C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0594748"/>
    <w:multiLevelType w:val="multilevel"/>
    <w:tmpl w:val="95B852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80E06ED"/>
    <w:multiLevelType w:val="multilevel"/>
    <w:tmpl w:val="B17A07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BF82E7E"/>
    <w:multiLevelType w:val="multilevel"/>
    <w:tmpl w:val="AF3286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E3043EB"/>
    <w:multiLevelType w:val="multilevel"/>
    <w:tmpl w:val="7EB2D3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C745B0"/>
    <w:multiLevelType w:val="hybridMultilevel"/>
    <w:tmpl w:val="6584E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5D64A56"/>
    <w:multiLevelType w:val="hybridMultilevel"/>
    <w:tmpl w:val="F29CD0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4776C3E"/>
    <w:multiLevelType w:val="hybridMultilevel"/>
    <w:tmpl w:val="A0BE2B34"/>
    <w:lvl w:ilvl="0" w:tplc="04090001">
      <w:start w:val="1"/>
      <w:numFmt w:val="bullet"/>
      <w:lvlText w:val=""/>
      <w:lvlJc w:val="left"/>
      <w:pPr>
        <w:ind w:left="16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0" w:hanging="360"/>
      </w:pPr>
      <w:rPr>
        <w:rFonts w:ascii="Wingdings" w:hAnsi="Wingdings" w:hint="default"/>
      </w:rPr>
    </w:lvl>
  </w:abstractNum>
  <w:abstractNum w:abstractNumId="23" w15:restartNumberingAfterBreak="0">
    <w:nsid w:val="65232B97"/>
    <w:multiLevelType w:val="multilevel"/>
    <w:tmpl w:val="11E25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BF6B4D"/>
    <w:multiLevelType w:val="hybridMultilevel"/>
    <w:tmpl w:val="BF20D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B2B26A">
      <w:numFmt w:val="bullet"/>
      <w:lvlText w:val="•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5C2818"/>
    <w:multiLevelType w:val="multilevel"/>
    <w:tmpl w:val="BDE0C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D023050"/>
    <w:multiLevelType w:val="multilevel"/>
    <w:tmpl w:val="752A4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E092BFE"/>
    <w:multiLevelType w:val="hybridMultilevel"/>
    <w:tmpl w:val="A1665AB4"/>
    <w:lvl w:ilvl="0" w:tplc="F5F8AD66">
      <w:numFmt w:val="bullet"/>
      <w:lvlText w:val="•"/>
      <w:lvlJc w:val="left"/>
      <w:pPr>
        <w:ind w:left="795" w:hanging="360"/>
      </w:pPr>
      <w:rPr>
        <w:rFonts w:ascii="Times New Roman" w:eastAsia="Times New Roman" w:hAnsi="Times New Roman" w:cs="Times New Roman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8" w15:restartNumberingAfterBreak="0">
    <w:nsid w:val="784243C0"/>
    <w:multiLevelType w:val="multilevel"/>
    <w:tmpl w:val="B7141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85A5EBD"/>
    <w:multiLevelType w:val="hybridMultilevel"/>
    <w:tmpl w:val="92D0C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BE85573"/>
    <w:multiLevelType w:val="multilevel"/>
    <w:tmpl w:val="CF324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10797829">
    <w:abstractNumId w:val="16"/>
  </w:num>
  <w:num w:numId="2" w16cid:durableId="1553347412">
    <w:abstractNumId w:val="26"/>
  </w:num>
  <w:num w:numId="3" w16cid:durableId="619145104">
    <w:abstractNumId w:val="9"/>
  </w:num>
  <w:num w:numId="4" w16cid:durableId="289241705">
    <w:abstractNumId w:val="24"/>
  </w:num>
  <w:num w:numId="5" w16cid:durableId="834102545">
    <w:abstractNumId w:val="12"/>
  </w:num>
  <w:num w:numId="6" w16cid:durableId="964198384">
    <w:abstractNumId w:val="21"/>
  </w:num>
  <w:num w:numId="7" w16cid:durableId="360397725">
    <w:abstractNumId w:val="27"/>
  </w:num>
  <w:num w:numId="8" w16cid:durableId="591429055">
    <w:abstractNumId w:val="1"/>
  </w:num>
  <w:num w:numId="9" w16cid:durableId="1706835205">
    <w:abstractNumId w:val="7"/>
  </w:num>
  <w:num w:numId="10" w16cid:durableId="1679845189">
    <w:abstractNumId w:val="5"/>
  </w:num>
  <w:num w:numId="11" w16cid:durableId="532380518">
    <w:abstractNumId w:val="10"/>
  </w:num>
  <w:num w:numId="12" w16cid:durableId="714935320">
    <w:abstractNumId w:val="25"/>
  </w:num>
  <w:num w:numId="13" w16cid:durableId="358164158">
    <w:abstractNumId w:val="15"/>
  </w:num>
  <w:num w:numId="14" w16cid:durableId="1234969558">
    <w:abstractNumId w:val="2"/>
  </w:num>
  <w:num w:numId="15" w16cid:durableId="1194920176">
    <w:abstractNumId w:val="6"/>
  </w:num>
  <w:num w:numId="16" w16cid:durableId="825588678">
    <w:abstractNumId w:val="3"/>
  </w:num>
  <w:num w:numId="17" w16cid:durableId="2142573581">
    <w:abstractNumId w:val="18"/>
  </w:num>
  <w:num w:numId="18" w16cid:durableId="1213037420">
    <w:abstractNumId w:val="19"/>
  </w:num>
  <w:num w:numId="19" w16cid:durableId="555629395">
    <w:abstractNumId w:val="28"/>
  </w:num>
  <w:num w:numId="20" w16cid:durableId="628366378">
    <w:abstractNumId w:val="4"/>
  </w:num>
  <w:num w:numId="21" w16cid:durableId="479886562">
    <w:abstractNumId w:val="23"/>
  </w:num>
  <w:num w:numId="22" w16cid:durableId="589897588">
    <w:abstractNumId w:val="30"/>
  </w:num>
  <w:num w:numId="23" w16cid:durableId="2133549472">
    <w:abstractNumId w:val="17"/>
  </w:num>
  <w:num w:numId="24" w16cid:durableId="1389187803">
    <w:abstractNumId w:val="20"/>
  </w:num>
  <w:num w:numId="25" w16cid:durableId="633678990">
    <w:abstractNumId w:val="0"/>
  </w:num>
  <w:num w:numId="26" w16cid:durableId="84234885">
    <w:abstractNumId w:val="29"/>
  </w:num>
  <w:num w:numId="27" w16cid:durableId="852568647">
    <w:abstractNumId w:val="8"/>
  </w:num>
  <w:num w:numId="28" w16cid:durableId="116142762">
    <w:abstractNumId w:val="22"/>
  </w:num>
  <w:num w:numId="29" w16cid:durableId="1615599061">
    <w:abstractNumId w:val="11"/>
  </w:num>
  <w:num w:numId="30" w16cid:durableId="1516265849">
    <w:abstractNumId w:val="14"/>
  </w:num>
  <w:num w:numId="31" w16cid:durableId="83584828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MjIwNzYwsrAwMLBU0lEKTi0uzszPAykwrgUAuYTaCCwAAAA="/>
  </w:docVars>
  <w:rsids>
    <w:rsidRoot w:val="006E3E3B"/>
    <w:rsid w:val="000013D9"/>
    <w:rsid w:val="0002715A"/>
    <w:rsid w:val="000374B8"/>
    <w:rsid w:val="000475A4"/>
    <w:rsid w:val="00057ED2"/>
    <w:rsid w:val="00067E19"/>
    <w:rsid w:val="0008578F"/>
    <w:rsid w:val="00091C61"/>
    <w:rsid w:val="000A54E1"/>
    <w:rsid w:val="000C233D"/>
    <w:rsid w:val="000C7B4E"/>
    <w:rsid w:val="000D01C8"/>
    <w:rsid w:val="000D582C"/>
    <w:rsid w:val="000D706A"/>
    <w:rsid w:val="000D7E6F"/>
    <w:rsid w:val="00107E51"/>
    <w:rsid w:val="00120148"/>
    <w:rsid w:val="001229B7"/>
    <w:rsid w:val="00123B43"/>
    <w:rsid w:val="00124904"/>
    <w:rsid w:val="00124C70"/>
    <w:rsid w:val="0013703B"/>
    <w:rsid w:val="00145535"/>
    <w:rsid w:val="001458D1"/>
    <w:rsid w:val="001467BF"/>
    <w:rsid w:val="00150C60"/>
    <w:rsid w:val="00172345"/>
    <w:rsid w:val="00173E83"/>
    <w:rsid w:val="00194551"/>
    <w:rsid w:val="00195C25"/>
    <w:rsid w:val="001A0577"/>
    <w:rsid w:val="001A0EBB"/>
    <w:rsid w:val="001B5507"/>
    <w:rsid w:val="001D38F8"/>
    <w:rsid w:val="001D55CB"/>
    <w:rsid w:val="00202874"/>
    <w:rsid w:val="0020407F"/>
    <w:rsid w:val="00213BCC"/>
    <w:rsid w:val="00240038"/>
    <w:rsid w:val="00242D69"/>
    <w:rsid w:val="0024349E"/>
    <w:rsid w:val="00243F3A"/>
    <w:rsid w:val="00244A1D"/>
    <w:rsid w:val="00245B66"/>
    <w:rsid w:val="00253D52"/>
    <w:rsid w:val="00266947"/>
    <w:rsid w:val="002671C0"/>
    <w:rsid w:val="002675AF"/>
    <w:rsid w:val="00273CDD"/>
    <w:rsid w:val="00276E81"/>
    <w:rsid w:val="002874E6"/>
    <w:rsid w:val="002901C0"/>
    <w:rsid w:val="00291CB7"/>
    <w:rsid w:val="002A38D3"/>
    <w:rsid w:val="002A6931"/>
    <w:rsid w:val="002A73C4"/>
    <w:rsid w:val="002A79CA"/>
    <w:rsid w:val="002B35C7"/>
    <w:rsid w:val="002C246F"/>
    <w:rsid w:val="002D017C"/>
    <w:rsid w:val="002D5F55"/>
    <w:rsid w:val="002F0ABD"/>
    <w:rsid w:val="00306118"/>
    <w:rsid w:val="003210C9"/>
    <w:rsid w:val="00333B1B"/>
    <w:rsid w:val="00347D07"/>
    <w:rsid w:val="003518D2"/>
    <w:rsid w:val="003732D0"/>
    <w:rsid w:val="00373542"/>
    <w:rsid w:val="003B31B5"/>
    <w:rsid w:val="003E2E74"/>
    <w:rsid w:val="003E69B3"/>
    <w:rsid w:val="00400823"/>
    <w:rsid w:val="004010C2"/>
    <w:rsid w:val="00401FB5"/>
    <w:rsid w:val="00404CE3"/>
    <w:rsid w:val="00410AD5"/>
    <w:rsid w:val="00416778"/>
    <w:rsid w:val="00437373"/>
    <w:rsid w:val="00440558"/>
    <w:rsid w:val="004443AC"/>
    <w:rsid w:val="00451C40"/>
    <w:rsid w:val="00460497"/>
    <w:rsid w:val="00463A18"/>
    <w:rsid w:val="00476074"/>
    <w:rsid w:val="00477026"/>
    <w:rsid w:val="00477676"/>
    <w:rsid w:val="004820B5"/>
    <w:rsid w:val="00487045"/>
    <w:rsid w:val="00490932"/>
    <w:rsid w:val="00491202"/>
    <w:rsid w:val="004A317D"/>
    <w:rsid w:val="004B4B4E"/>
    <w:rsid w:val="004C1969"/>
    <w:rsid w:val="004C70AF"/>
    <w:rsid w:val="004D1EF9"/>
    <w:rsid w:val="004D46D1"/>
    <w:rsid w:val="004E24B5"/>
    <w:rsid w:val="004E650A"/>
    <w:rsid w:val="00502650"/>
    <w:rsid w:val="00517B00"/>
    <w:rsid w:val="00520906"/>
    <w:rsid w:val="005233C5"/>
    <w:rsid w:val="00525117"/>
    <w:rsid w:val="005273AA"/>
    <w:rsid w:val="0054026E"/>
    <w:rsid w:val="00543ACA"/>
    <w:rsid w:val="00543D91"/>
    <w:rsid w:val="005453D2"/>
    <w:rsid w:val="00554AEA"/>
    <w:rsid w:val="005675A5"/>
    <w:rsid w:val="00576381"/>
    <w:rsid w:val="005811D6"/>
    <w:rsid w:val="00581BA1"/>
    <w:rsid w:val="00586B2A"/>
    <w:rsid w:val="0059042C"/>
    <w:rsid w:val="00591D5A"/>
    <w:rsid w:val="00595FBE"/>
    <w:rsid w:val="005A7750"/>
    <w:rsid w:val="005B578F"/>
    <w:rsid w:val="005C14D0"/>
    <w:rsid w:val="005C158E"/>
    <w:rsid w:val="005C4E4E"/>
    <w:rsid w:val="005C60DF"/>
    <w:rsid w:val="005D0226"/>
    <w:rsid w:val="005E176E"/>
    <w:rsid w:val="005E2F32"/>
    <w:rsid w:val="005E4B25"/>
    <w:rsid w:val="005E5D77"/>
    <w:rsid w:val="00612EEC"/>
    <w:rsid w:val="00617A4F"/>
    <w:rsid w:val="00623127"/>
    <w:rsid w:val="006363D8"/>
    <w:rsid w:val="00636740"/>
    <w:rsid w:val="0065222F"/>
    <w:rsid w:val="00656C3D"/>
    <w:rsid w:val="00666EE4"/>
    <w:rsid w:val="00685FD9"/>
    <w:rsid w:val="00695FFA"/>
    <w:rsid w:val="006B3BCA"/>
    <w:rsid w:val="006C4FA7"/>
    <w:rsid w:val="006C6429"/>
    <w:rsid w:val="006D2BE7"/>
    <w:rsid w:val="006D7112"/>
    <w:rsid w:val="006E3E3B"/>
    <w:rsid w:val="006E4F39"/>
    <w:rsid w:val="006E624D"/>
    <w:rsid w:val="006E6A35"/>
    <w:rsid w:val="006E7E48"/>
    <w:rsid w:val="006F22F0"/>
    <w:rsid w:val="007173DA"/>
    <w:rsid w:val="00731530"/>
    <w:rsid w:val="00734F7B"/>
    <w:rsid w:val="00752A2C"/>
    <w:rsid w:val="00754514"/>
    <w:rsid w:val="00756355"/>
    <w:rsid w:val="007603F3"/>
    <w:rsid w:val="0076259C"/>
    <w:rsid w:val="00772CD1"/>
    <w:rsid w:val="00775CB9"/>
    <w:rsid w:val="007763ED"/>
    <w:rsid w:val="00791349"/>
    <w:rsid w:val="00791855"/>
    <w:rsid w:val="00794B19"/>
    <w:rsid w:val="007B27A6"/>
    <w:rsid w:val="007C22C8"/>
    <w:rsid w:val="007C4461"/>
    <w:rsid w:val="007D12E3"/>
    <w:rsid w:val="007D30D0"/>
    <w:rsid w:val="007D6287"/>
    <w:rsid w:val="007E7BDE"/>
    <w:rsid w:val="0080186C"/>
    <w:rsid w:val="00806C9F"/>
    <w:rsid w:val="008268F1"/>
    <w:rsid w:val="008274EF"/>
    <w:rsid w:val="00834462"/>
    <w:rsid w:val="00835C74"/>
    <w:rsid w:val="00836CF4"/>
    <w:rsid w:val="00843BCD"/>
    <w:rsid w:val="00847C6C"/>
    <w:rsid w:val="008678C7"/>
    <w:rsid w:val="00867ADD"/>
    <w:rsid w:val="00872FEF"/>
    <w:rsid w:val="008765F5"/>
    <w:rsid w:val="008771ED"/>
    <w:rsid w:val="00882F74"/>
    <w:rsid w:val="00886666"/>
    <w:rsid w:val="008A6CA3"/>
    <w:rsid w:val="008D2E05"/>
    <w:rsid w:val="008D7B4E"/>
    <w:rsid w:val="00911E3F"/>
    <w:rsid w:val="00920C7A"/>
    <w:rsid w:val="00922213"/>
    <w:rsid w:val="00926708"/>
    <w:rsid w:val="00926846"/>
    <w:rsid w:val="0093639E"/>
    <w:rsid w:val="009473B5"/>
    <w:rsid w:val="00947508"/>
    <w:rsid w:val="0095722B"/>
    <w:rsid w:val="009607EF"/>
    <w:rsid w:val="009657AA"/>
    <w:rsid w:val="0097380D"/>
    <w:rsid w:val="009750C7"/>
    <w:rsid w:val="00977BCB"/>
    <w:rsid w:val="00981F18"/>
    <w:rsid w:val="009934ED"/>
    <w:rsid w:val="00996E83"/>
    <w:rsid w:val="009D10A0"/>
    <w:rsid w:val="009D6D1E"/>
    <w:rsid w:val="009E4A6D"/>
    <w:rsid w:val="009E7328"/>
    <w:rsid w:val="009F3391"/>
    <w:rsid w:val="009F4591"/>
    <w:rsid w:val="00A02416"/>
    <w:rsid w:val="00A063CD"/>
    <w:rsid w:val="00A076C6"/>
    <w:rsid w:val="00A12D58"/>
    <w:rsid w:val="00A14C90"/>
    <w:rsid w:val="00A16427"/>
    <w:rsid w:val="00A2167B"/>
    <w:rsid w:val="00A23B9D"/>
    <w:rsid w:val="00A2638A"/>
    <w:rsid w:val="00A31A38"/>
    <w:rsid w:val="00A43D84"/>
    <w:rsid w:val="00A476FD"/>
    <w:rsid w:val="00A55508"/>
    <w:rsid w:val="00A63325"/>
    <w:rsid w:val="00A708E7"/>
    <w:rsid w:val="00A713C8"/>
    <w:rsid w:val="00A83F40"/>
    <w:rsid w:val="00A96DCF"/>
    <w:rsid w:val="00AB4ECE"/>
    <w:rsid w:val="00AC21DD"/>
    <w:rsid w:val="00AD4601"/>
    <w:rsid w:val="00AE4895"/>
    <w:rsid w:val="00AF0780"/>
    <w:rsid w:val="00AF6C70"/>
    <w:rsid w:val="00B003FD"/>
    <w:rsid w:val="00B23383"/>
    <w:rsid w:val="00B314FA"/>
    <w:rsid w:val="00B335AF"/>
    <w:rsid w:val="00B53E51"/>
    <w:rsid w:val="00B542D2"/>
    <w:rsid w:val="00B60624"/>
    <w:rsid w:val="00B63F24"/>
    <w:rsid w:val="00B677E9"/>
    <w:rsid w:val="00B83830"/>
    <w:rsid w:val="00B9025F"/>
    <w:rsid w:val="00B921E4"/>
    <w:rsid w:val="00BB05F7"/>
    <w:rsid w:val="00BE0998"/>
    <w:rsid w:val="00BE57BF"/>
    <w:rsid w:val="00BE588A"/>
    <w:rsid w:val="00BF17B7"/>
    <w:rsid w:val="00C01216"/>
    <w:rsid w:val="00C01EC4"/>
    <w:rsid w:val="00C109E0"/>
    <w:rsid w:val="00C2291B"/>
    <w:rsid w:val="00C34A8E"/>
    <w:rsid w:val="00C36E5C"/>
    <w:rsid w:val="00C45D47"/>
    <w:rsid w:val="00C515D2"/>
    <w:rsid w:val="00C75A63"/>
    <w:rsid w:val="00C81FA3"/>
    <w:rsid w:val="00C84C0F"/>
    <w:rsid w:val="00C9325C"/>
    <w:rsid w:val="00C94A87"/>
    <w:rsid w:val="00CA369E"/>
    <w:rsid w:val="00CA6753"/>
    <w:rsid w:val="00CA75BA"/>
    <w:rsid w:val="00CB254F"/>
    <w:rsid w:val="00CB30BF"/>
    <w:rsid w:val="00CD0D87"/>
    <w:rsid w:val="00CD0FB3"/>
    <w:rsid w:val="00CD3E31"/>
    <w:rsid w:val="00CD5B9D"/>
    <w:rsid w:val="00CF4AF1"/>
    <w:rsid w:val="00D11B13"/>
    <w:rsid w:val="00D14A98"/>
    <w:rsid w:val="00D158BF"/>
    <w:rsid w:val="00D308BD"/>
    <w:rsid w:val="00D50ADE"/>
    <w:rsid w:val="00D568A1"/>
    <w:rsid w:val="00D5734F"/>
    <w:rsid w:val="00D65479"/>
    <w:rsid w:val="00D7506E"/>
    <w:rsid w:val="00D83CE3"/>
    <w:rsid w:val="00DA17B2"/>
    <w:rsid w:val="00DA3E8C"/>
    <w:rsid w:val="00DA7FE1"/>
    <w:rsid w:val="00DB2F59"/>
    <w:rsid w:val="00DB3832"/>
    <w:rsid w:val="00DD1C59"/>
    <w:rsid w:val="00DE53D8"/>
    <w:rsid w:val="00DE6915"/>
    <w:rsid w:val="00DF4684"/>
    <w:rsid w:val="00E2152D"/>
    <w:rsid w:val="00E2382D"/>
    <w:rsid w:val="00E37767"/>
    <w:rsid w:val="00E56169"/>
    <w:rsid w:val="00E60B2E"/>
    <w:rsid w:val="00E8119E"/>
    <w:rsid w:val="00E83F31"/>
    <w:rsid w:val="00E84765"/>
    <w:rsid w:val="00E8699C"/>
    <w:rsid w:val="00EB5A87"/>
    <w:rsid w:val="00EF5B0A"/>
    <w:rsid w:val="00F00232"/>
    <w:rsid w:val="00F048D1"/>
    <w:rsid w:val="00F07D9F"/>
    <w:rsid w:val="00F10F7E"/>
    <w:rsid w:val="00F2159D"/>
    <w:rsid w:val="00F313B6"/>
    <w:rsid w:val="00F35324"/>
    <w:rsid w:val="00F51B50"/>
    <w:rsid w:val="00F52F33"/>
    <w:rsid w:val="00F61B68"/>
    <w:rsid w:val="00F71504"/>
    <w:rsid w:val="00F808DC"/>
    <w:rsid w:val="00F9101E"/>
    <w:rsid w:val="00FA2B8B"/>
    <w:rsid w:val="00FB2AEE"/>
    <w:rsid w:val="00FB36E9"/>
    <w:rsid w:val="00FB377D"/>
    <w:rsid w:val="00FC1BAA"/>
    <w:rsid w:val="00FC6E63"/>
    <w:rsid w:val="00FD55BD"/>
    <w:rsid w:val="00FF438B"/>
    <w:rsid w:val="00FF62EA"/>
    <w:rsid w:val="32E0EB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A11DF"/>
  <w15:docId w15:val="{0C824A1A-7BAB-4FE5-9347-07B957A108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46F"/>
  </w:style>
  <w:style w:type="paragraph" w:styleId="Heading1">
    <w:name w:val="heading 1"/>
    <w:basedOn w:val="Normal"/>
    <w:next w:val="Normal"/>
    <w:link w:val="Heading1Char"/>
    <w:uiPriority w:val="9"/>
    <w:qFormat/>
    <w:rsid w:val="001D38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60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654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C446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A17B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A17B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7B2"/>
    <w:rPr>
      <w:rFonts w:ascii="Segoe UI" w:hAnsi="Segoe UI" w:cs="Segoe UI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65479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D65479"/>
  </w:style>
  <w:style w:type="character" w:customStyle="1" w:styleId="Heading1Char">
    <w:name w:val="Heading 1 Char"/>
    <w:basedOn w:val="DefaultParagraphFont"/>
    <w:link w:val="Heading1"/>
    <w:uiPriority w:val="9"/>
    <w:rsid w:val="001D38F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5233C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33C5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C446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NormalWeb">
    <w:name w:val="Normal (Web)"/>
    <w:basedOn w:val="Normal"/>
    <w:uiPriority w:val="99"/>
    <w:unhideWhenUsed/>
    <w:rsid w:val="00D568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60B2E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1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86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6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8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97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2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3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56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04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6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54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48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4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91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4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hawn-Symonette-2b5a79119" TargetMode="External"/><Relationship Id="rId5" Type="http://schemas.openxmlformats.org/officeDocument/2006/relationships/hyperlink" Target="mailto:ShawnSymo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Links>
    <vt:vector size="6" baseType="variant">
      <vt:variant>
        <vt:i4>7077966</vt:i4>
      </vt:variant>
      <vt:variant>
        <vt:i4>0</vt:i4>
      </vt:variant>
      <vt:variant>
        <vt:i4>0</vt:i4>
      </vt:variant>
      <vt:variant>
        <vt:i4>5</vt:i4>
      </vt:variant>
      <vt:variant>
        <vt:lpwstr>mailto:shawnsymo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amiDude</dc:creator>
  <cp:keywords/>
  <cp:lastModifiedBy>SYMONETTE, SHAWN</cp:lastModifiedBy>
  <cp:revision>5</cp:revision>
  <cp:lastPrinted>2022-08-07T13:37:00Z</cp:lastPrinted>
  <dcterms:created xsi:type="dcterms:W3CDTF">2022-10-19T14:08:00Z</dcterms:created>
  <dcterms:modified xsi:type="dcterms:W3CDTF">2022-10-19T16:40:00Z</dcterms:modified>
</cp:coreProperties>
</file>